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isiia Svachi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isi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vachi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56 Holly Lan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yisiya040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130448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